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洛谷1579-哥德巴赫猜想升级版"/>
      <w:r>
        <w:t xml:space="preserve">洛谷1579 哥德巴赫猜想升级版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1742年6月7日哥德巴赫写信给当时的大数学家欧拉，正式提出了以下的猜想：任何一个大于9的奇数都可以表示成3个质数之和。质数是指除了1和本身之外没有其他约数的数，如2和11都是质数，而6不是质数，因为6除了约数1和6之外还有约数2和3。需要特别说明的是1不是质数。</w:t>
      </w:r>
    </w:p>
    <w:p>
      <w:pPr>
        <w:pStyle w:val="BlockText"/>
      </w:pPr>
      <w:r>
        <w:t xml:space="preserve">这就是哥德巴赫猜想。欧拉在回信中说，他相信这个猜想是正确的，但他不能证明。</w:t>
      </w:r>
    </w:p>
    <w:p>
      <w:pPr>
        <w:pStyle w:val="BlockText"/>
      </w:pPr>
      <w:r>
        <w:t xml:space="preserve">从此，这道数学难题引起了几乎所有数学家的注意。哥德巴赫猜想由此成为数学皇冠上一颗可望不可及的</w:t>
      </w:r>
      <w:r>
        <w:t xml:space="preserve">“</w:t>
      </w:r>
      <w:r>
        <w:t xml:space="preserve">明珠</w:t>
      </w:r>
      <w:r>
        <w:t xml:space="preserve">”</w:t>
      </w:r>
      <w:r>
        <w:t xml:space="preserve">。</w:t>
      </w:r>
    </w:p>
    <w:p>
      <w:pPr>
        <w:pStyle w:val="BlockText"/>
      </w:pPr>
      <w:r>
        <w:t xml:space="preserve">现在请你编一个程序验证哥德巴赫猜想。</w:t>
      </w:r>
    </w:p>
    <w:p>
      <w:pPr>
        <w:pStyle w:val="BlockText"/>
      </w:pPr>
      <w:r>
        <w:t xml:space="preserve">先给出一个奇数n，要求输出3个质数，这3个质数之和等于输入的奇数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仅有一行，包含一个正奇数n，其中9&lt;n&lt;20000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仅有一行，输出3个质数，这3个质数之和等于输入的奇数。相邻两个质数之间用一个空格隔开，最后一个质数后面没有空格。如果表示方法不唯一，请输出第一个质数最小的方案，如果第一个质数最小的方案不唯一，请输出第一个质数最小的同时，第二个质数最小的方案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SourceCode"/>
        <w:pStyle w:val="BlockText"/>
      </w:pPr>
      <w:r>
        <w:rPr>
          <w:rStyle w:val="VerbatimChar"/>
        </w:rPr>
        <w:t xml:space="preserve">2009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3 3 2003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洛谷 1579 https://www.luogu.com.cn/problem/P1579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直接暴力枚举这三个数，三个for直接刚上去，判断三个数是否都是素数，</w:t>
      </w:r>
      <w:r>
        <w:t xml:space="preserve"> </w:t>
      </w:r>
      <w:r>
        <w:t xml:space="preserve">求和是否为目标。这样做只能得分40。</w:t>
      </w:r>
    </w:p>
    <w:p>
      <w:pPr>
        <w:pStyle w:val="BodyText"/>
      </w:pPr>
      <w:r>
        <w:t xml:space="preserve">其实发现，当循环确定前两个素数时，第三个数字实际上已经可以由（n-i-j）</w:t>
      </w:r>
      <w:r>
        <w:t xml:space="preserve"> </w:t>
      </w:r>
      <w:r>
        <w:t xml:space="preserve">推出。</w:t>
      </w:r>
    </w:p>
    <w:p>
      <w:pPr>
        <w:pStyle w:val="BodyText"/>
      </w:pPr>
      <w:r>
        <w:t xml:space="preserve">所以ac算法便是枚举前两个数，判断第三个数是否为正数。这样便可以ac</w:t>
      </w:r>
    </w:p>
    <w:p>
      <w:pPr>
        <w:pStyle w:val="BodyText"/>
      </w:pPr>
      <w:r>
        <w:t xml:space="preserve">也可以选择把20000以内的所有素数都事先计算出来，</w:t>
      </w:r>
      <w:r>
        <w:t xml:space="preserve"> </w:t>
      </w:r>
      <w:r>
        <w:t xml:space="preserve">之后的枚举便可以只在这些素数中枚举，该算法运行效率更高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s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*i&lt;=a; i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a,b,c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a&lt;=n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; a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b&lt;=n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; b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=n-a-b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s(a) &amp;&amp; zs(b) &amp;&amp; zs(c)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,b,c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8Z</dcterms:created>
  <dcterms:modified xsi:type="dcterms:W3CDTF">2020-03-12T09:36:58Z</dcterms:modified>
</cp:coreProperties>
</file>